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k Valen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en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7 S Burno Dr, Palatine, IL, USA Palatine, IL, USA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valenc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8009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